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27636D" w14:textId="7CC28C51" w:rsidR="001E742D" w:rsidRDefault="000B4E42" w:rsidP="000B4E42">
      <w:pPr>
        <w:pStyle w:val="Titre"/>
      </w:pPr>
      <w:r>
        <w:t xml:space="preserve">Rédaction </w:t>
      </w:r>
      <w:r w:rsidR="00514D0A">
        <w:t>Allemand</w:t>
      </w:r>
    </w:p>
    <w:p w14:paraId="2EC5EDB4" w14:textId="0E3F651C" w:rsidR="006A24EE" w:rsidRDefault="00D40FBD" w:rsidP="006A24EE">
      <w:pPr>
        <w:pStyle w:val="Sous-titre"/>
      </w:pPr>
      <w:r>
        <w:t xml:space="preserve">Qu’est-ce que le concept de </w:t>
      </w:r>
      <w:proofErr w:type="spellStart"/>
      <w:r>
        <w:rPr>
          <w:i/>
          <w:iCs/>
        </w:rPr>
        <w:t>Heimat</w:t>
      </w:r>
      <w:proofErr w:type="spellEnd"/>
      <w:r>
        <w:t xml:space="preserve"> pour les Allemands ?</w:t>
      </w:r>
    </w:p>
    <w:p w14:paraId="5E1731E4" w14:textId="77777777" w:rsidR="00B162A2" w:rsidRDefault="00217158" w:rsidP="00B162A2">
      <w:pPr>
        <w:ind w:left="708" w:hanging="708"/>
        <w:rPr>
          <w:lang w:val="de-DE"/>
        </w:rPr>
      </w:pPr>
      <w:r w:rsidRPr="00217158">
        <w:rPr>
          <w:lang w:val="de-DE"/>
        </w:rPr>
        <w:t>D</w:t>
      </w:r>
      <w:r>
        <w:rPr>
          <w:lang w:val="de-DE"/>
        </w:rPr>
        <w:t xml:space="preserve">ie Heimat </w:t>
      </w:r>
      <w:r w:rsidRPr="00217158">
        <w:rPr>
          <w:lang w:val="de-DE"/>
        </w:rPr>
        <w:t>für die Deutschen ist, wo die Familie ist oder wo die Freunde sind</w:t>
      </w:r>
      <w:r>
        <w:rPr>
          <w:lang w:val="de-DE"/>
        </w:rPr>
        <w:t xml:space="preserve">. </w:t>
      </w:r>
      <w:r w:rsidRPr="00217158">
        <w:rPr>
          <w:lang w:val="de-DE"/>
        </w:rPr>
        <w:t>Es kann auch dort sein,</w:t>
      </w:r>
    </w:p>
    <w:p w14:paraId="0706DE56" w14:textId="77777777" w:rsidR="00B162A2" w:rsidRDefault="00217158" w:rsidP="00B162A2">
      <w:pPr>
        <w:ind w:left="708" w:hanging="708"/>
        <w:rPr>
          <w:lang w:val="de-DE"/>
        </w:rPr>
      </w:pPr>
      <w:r w:rsidRPr="00217158">
        <w:rPr>
          <w:lang w:val="de-DE"/>
        </w:rPr>
        <w:t>wo man sich wohlfühlt.</w:t>
      </w:r>
      <w:r w:rsidR="00600D32">
        <w:rPr>
          <w:lang w:val="de-DE"/>
        </w:rPr>
        <w:t xml:space="preserve"> Es kann auch ein Ort sein, an dem man sich angenommen fühlt. </w:t>
      </w:r>
    </w:p>
    <w:p w14:paraId="78278ED5" w14:textId="77777777" w:rsidR="00B162A2" w:rsidRDefault="00600D32" w:rsidP="00B162A2">
      <w:pPr>
        <w:ind w:left="708" w:hanging="708"/>
        <w:rPr>
          <w:lang w:val="de-DE"/>
        </w:rPr>
      </w:pPr>
      <w:r>
        <w:rPr>
          <w:lang w:val="de-DE"/>
        </w:rPr>
        <w:t>Die Deutschen glauben auch, dass sich der Begriff des Landes im Laufe eines Lebens ändern kann.</w:t>
      </w:r>
    </w:p>
    <w:p w14:paraId="1FE23DFB" w14:textId="77777777" w:rsidR="00B162A2" w:rsidRDefault="00600D32" w:rsidP="00B162A2">
      <w:pPr>
        <w:ind w:left="708" w:hanging="708"/>
        <w:rPr>
          <w:lang w:val="de-DE"/>
        </w:rPr>
      </w:pPr>
      <w:r>
        <w:rPr>
          <w:lang w:val="de-DE"/>
        </w:rPr>
        <w:t xml:space="preserve"> Wenn man sein Land verlässt, kann man auch die Heimat </w:t>
      </w:r>
      <w:proofErr w:type="spellStart"/>
      <w:proofErr w:type="gramStart"/>
      <w:r>
        <w:rPr>
          <w:lang w:val="de-DE"/>
        </w:rPr>
        <w:t>wechseln.</w:t>
      </w:r>
      <w:r w:rsidR="00581638">
        <w:rPr>
          <w:lang w:val="de-DE"/>
        </w:rPr>
        <w:t>Für</w:t>
      </w:r>
      <w:proofErr w:type="spellEnd"/>
      <w:proofErr w:type="gramEnd"/>
      <w:r w:rsidR="00581638">
        <w:rPr>
          <w:lang w:val="de-DE"/>
        </w:rPr>
        <w:t xml:space="preserve"> mich ist </w:t>
      </w:r>
      <w:proofErr w:type="spellStart"/>
      <w:r w:rsidR="00581638">
        <w:rPr>
          <w:lang w:val="de-DE"/>
        </w:rPr>
        <w:t>heimat</w:t>
      </w:r>
      <w:proofErr w:type="spellEnd"/>
      <w:r w:rsidR="00581638">
        <w:rPr>
          <w:lang w:val="de-DE"/>
        </w:rPr>
        <w:t>, wo man</w:t>
      </w:r>
    </w:p>
    <w:p w14:paraId="0B9584EB" w14:textId="77777777" w:rsidR="00B162A2" w:rsidRDefault="00581638" w:rsidP="00B162A2">
      <w:pPr>
        <w:ind w:left="708" w:hanging="708"/>
        <w:rPr>
          <w:lang w:val="de-DE"/>
        </w:rPr>
      </w:pPr>
      <w:r>
        <w:rPr>
          <w:lang w:val="de-DE"/>
        </w:rPr>
        <w:t xml:space="preserve"> stolz ist zu leben. Ich finde, es ist anders als die Wertschätzung seines Hauses, man muss stolz sein, </w:t>
      </w:r>
    </w:p>
    <w:p w14:paraId="31169659" w14:textId="45709874" w:rsidR="006A24EE" w:rsidRPr="00217158" w:rsidRDefault="00581638" w:rsidP="00B162A2">
      <w:pPr>
        <w:ind w:left="708" w:hanging="708"/>
        <w:rPr>
          <w:lang w:val="de-DE"/>
        </w:rPr>
      </w:pPr>
      <w:r>
        <w:rPr>
          <w:lang w:val="de-DE"/>
        </w:rPr>
        <w:t>um in einer Heimat zu sein.</w:t>
      </w:r>
    </w:p>
    <w:sectPr w:rsidR="006A24EE" w:rsidRPr="002171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zcxN7O0MDK2MDJV0lEKTi0uzszPAykwrAUAjtX23SwAAAA="/>
  </w:docVars>
  <w:rsids>
    <w:rsidRoot w:val="001E742D"/>
    <w:rsid w:val="000B4E42"/>
    <w:rsid w:val="001E742D"/>
    <w:rsid w:val="00217158"/>
    <w:rsid w:val="00514D0A"/>
    <w:rsid w:val="00581638"/>
    <w:rsid w:val="00600D32"/>
    <w:rsid w:val="006A24EE"/>
    <w:rsid w:val="00B162A2"/>
    <w:rsid w:val="00D40FBD"/>
    <w:rsid w:val="00EF6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017AFC"/>
  <w15:chartTrackingRefBased/>
  <w15:docId w15:val="{921C591C-7F08-4577-9486-3747CEF25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0B4E4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0B4E4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14D0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514D0A"/>
    <w:rPr>
      <w:rFonts w:eastAsiaTheme="minorEastAsia"/>
      <w:color w:val="5A5A5A" w:themeColor="text1" w:themeTint="A5"/>
      <w:spacing w:val="15"/>
    </w:rPr>
  </w:style>
  <w:style w:type="paragraph" w:styleId="Corpsdetexte">
    <w:name w:val="Body Text"/>
    <w:basedOn w:val="Normal"/>
    <w:link w:val="CorpsdetexteCar"/>
    <w:uiPriority w:val="99"/>
    <w:unhideWhenUsed/>
    <w:rsid w:val="00D40FBD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rsid w:val="00D40F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88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59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75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40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2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2424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61091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06828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8850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628961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0012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75081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428671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89</Words>
  <Characters>49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en Palmer</dc:creator>
  <cp:keywords/>
  <dc:description/>
  <cp:lastModifiedBy>Daren Palmer</cp:lastModifiedBy>
  <cp:revision>8</cp:revision>
  <dcterms:created xsi:type="dcterms:W3CDTF">2020-09-28T11:51:00Z</dcterms:created>
  <dcterms:modified xsi:type="dcterms:W3CDTF">2020-09-28T12:26:00Z</dcterms:modified>
</cp:coreProperties>
</file>